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83f3fb de 15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83f3fb</w:t>
        </w:r>
      </w:hyperlink>
      <w:r>
        <w:t xml:space="preserve"> </w:t>
      </w:r>
      <w:r>
        <w:t xml:space="preserve">del Nov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783f3fb5e51b0a3993d9e4fe1819ff7a1fe50cd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783f3fb5e51b0a3993d9e4fe1819ff7a1fe50cd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5T19:16:35Z</dcterms:created>
  <dcterms:modified xsi:type="dcterms:W3CDTF">2023-11-15T19: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